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24921F" w14:textId="3445C8DB" w:rsidR="008F34E6" w:rsidRPr="0016447A" w:rsidRDefault="0016447A" w:rsidP="00577F9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Q 1.3</w:t>
      </w:r>
    </w:p>
    <w:p w14:paraId="254F6D93" w14:textId="32C995C2" w:rsidR="00DC176B" w:rsidRPr="000D4E52" w:rsidRDefault="0016447A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Iris Dataset Correlation</w:t>
      </w:r>
    </w:p>
    <w:p w14:paraId="594F20EC" w14:textId="665035DE" w:rsidR="00DC176B" w:rsidRPr="000D4E52" w:rsidRDefault="00A4753F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B4203C6" wp14:editId="7A806DFA">
            <wp:extent cx="6472804" cy="4030980"/>
            <wp:effectExtent l="0" t="0" r="444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788" cy="4034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13BAB" w14:textId="092A6596" w:rsidR="00A4753F" w:rsidRDefault="00A4753F" w:rsidP="00577F9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Observations</w:t>
      </w:r>
      <w:r w:rsidR="00B50382">
        <w:rPr>
          <w:rFonts w:ascii="Times New Roman" w:hAnsi="Times New Roman" w:cs="Times New Roman"/>
          <w:b/>
          <w:sz w:val="24"/>
          <w:szCs w:val="24"/>
          <w:lang w:val="en-US"/>
        </w:rPr>
        <w:t xml:space="preserve"> from correlation heatmap</w:t>
      </w:r>
    </w:p>
    <w:p w14:paraId="35570E0D" w14:textId="5E0F40E4" w:rsidR="00A4753F" w:rsidRPr="00B50382" w:rsidRDefault="00B50382" w:rsidP="00577F9A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P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etal width</w:t>
      </w:r>
      <w:r w:rsidR="00A4753F"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has the highest correlation with the target (0.955)</w:t>
      </w:r>
    </w:p>
    <w:p w14:paraId="3780C242" w14:textId="20D08471" w:rsidR="00A4753F" w:rsidRPr="00B50382" w:rsidRDefault="00B50382" w:rsidP="00577F9A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S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epal width</w:t>
      </w:r>
      <w:r w:rsidR="00A4753F"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has the lowest correlation with the target (-0.324)</w:t>
      </w:r>
    </w:p>
    <w:p w14:paraId="3BEB6660" w14:textId="5E3657EB" w:rsidR="00A4753F" w:rsidRPr="00B50382" w:rsidRDefault="00B50382" w:rsidP="00577F9A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S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epal width</w:t>
      </w:r>
      <w:r w:rsidR="00A4753F"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has a negative correlation with the target</w:t>
      </w:r>
    </w:p>
    <w:p w14:paraId="61A922E9" w14:textId="20AE2CFA" w:rsidR="00A4753F" w:rsidRPr="00B50382" w:rsidRDefault="00B50382" w:rsidP="00577F9A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P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etal width</w:t>
      </w:r>
      <w:r w:rsidR="00A4753F"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, 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petal length</w:t>
      </w:r>
      <w:r w:rsidR="00A4753F"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nd 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sepal length</w:t>
      </w:r>
      <w:r w:rsidR="00A4753F"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have positive correlation with the target</w:t>
      </w:r>
    </w:p>
    <w:p w14:paraId="30AD22AE" w14:textId="03EC2AB7" w:rsidR="00A4753F" w:rsidRPr="00B50382" w:rsidRDefault="00B50382" w:rsidP="00577F9A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T</w:t>
      </w:r>
      <w:r w:rsidR="00A4753F"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he highest inter-feature correlation is 0.958 and it exists between 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petal width</w:t>
      </w:r>
      <w:r w:rsidR="00A4753F"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nd 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petal length</w:t>
      </w:r>
      <w:r w:rsidR="00A4753F" w:rsidRPr="00B50382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50573F65" w14:textId="3060E19D" w:rsidR="00A4753F" w:rsidRPr="00B50382" w:rsidRDefault="00B50382" w:rsidP="00577F9A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T</w:t>
      </w:r>
      <w:r w:rsidR="00A4753F" w:rsidRPr="00B50382">
        <w:rPr>
          <w:rFonts w:ascii="Times New Roman" w:hAnsi="Times New Roman" w:cs="Times New Roman"/>
          <w:bCs/>
          <w:sz w:val="24"/>
          <w:szCs w:val="24"/>
          <w:lang w:val="en-US"/>
        </w:rPr>
        <w:t>he lowest inter</w:t>
      </w:r>
      <w:r w:rsidR="006F3D21" w:rsidRPr="00B50382">
        <w:rPr>
          <w:rFonts w:ascii="Times New Roman" w:hAnsi="Times New Roman" w:cs="Times New Roman"/>
          <w:bCs/>
          <w:sz w:val="24"/>
          <w:szCs w:val="24"/>
          <w:lang w:val="en-US"/>
        </w:rPr>
        <w:t>-</w:t>
      </w:r>
      <w:r w:rsidR="00A4753F"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feature correlation is -0.032 and it exists between 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sepal width</w:t>
      </w:r>
      <w:r w:rsidR="00A4753F"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nd 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sepal length</w:t>
      </w:r>
      <w:r w:rsidR="00A4753F" w:rsidRPr="00B50382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43C617AC" w14:textId="77777777" w:rsidR="00D66666" w:rsidRDefault="00B50382" w:rsidP="00577F9A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Sepal width</w:t>
      </w:r>
      <w:r w:rsidR="00A4753F"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has a negative correlation with all other features.</w:t>
      </w:r>
    </w:p>
    <w:p w14:paraId="54DFB43E" w14:textId="77777777" w:rsidR="00D66666" w:rsidRDefault="00D66666" w:rsidP="00577F9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38E71FA3" w14:textId="21870BE2" w:rsidR="000D4E52" w:rsidRPr="00D66666" w:rsidRDefault="0016447A" w:rsidP="00577F9A">
      <w:pPr>
        <w:pStyle w:val="ListParagraph"/>
        <w:ind w:left="284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66666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Heart Dataset Correlation</w:t>
      </w:r>
    </w:p>
    <w:p w14:paraId="55CE148D" w14:textId="22786EB3" w:rsidR="0016447A" w:rsidRDefault="0016447A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en-CA"/>
        </w:rPr>
        <w:drawing>
          <wp:inline distT="0" distB="0" distL="0" distR="0" wp14:anchorId="553CEB29" wp14:editId="69FC36D1">
            <wp:extent cx="5943600" cy="35604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eart_disease_correlation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79E32" w14:textId="77777777" w:rsidR="00001313" w:rsidRDefault="00001313" w:rsidP="00577F9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EACC367" w14:textId="77777777" w:rsidR="00001313" w:rsidRDefault="00001313" w:rsidP="00577F9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Observations from correlation heatmap</w:t>
      </w:r>
    </w:p>
    <w:p w14:paraId="14D0F4BA" w14:textId="562C1636" w:rsidR="00001313" w:rsidRPr="00B50382" w:rsidRDefault="00001313" w:rsidP="00577F9A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Cp 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has the highest correlation with the target (0.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491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2F4940CA" w14:textId="745CF081" w:rsidR="00001313" w:rsidRPr="00B50382" w:rsidRDefault="00001313" w:rsidP="00577F9A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Ca 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has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the lowest correlation with the target (-0.3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39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28474838" w14:textId="2C836B5E" w:rsidR="00001313" w:rsidRPr="00B50382" w:rsidRDefault="00001313" w:rsidP="00577F9A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Ca and thal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ha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ve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 negative correlation with the target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51AA6715" w14:textId="48BABB35" w:rsidR="00001313" w:rsidRPr="00B50382" w:rsidRDefault="00001313" w:rsidP="00577F9A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Cp, slope, and thalach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have positive correlation with the target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11416933" w14:textId="3F616F67" w:rsidR="00001313" w:rsidRPr="00B50382" w:rsidRDefault="00001313" w:rsidP="00577F9A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T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he highest inter-feature correlation is 0.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464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nd it exists between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slope and thalach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156D7178" w14:textId="3CE9E7BB" w:rsidR="00001313" w:rsidRPr="00B50382" w:rsidRDefault="00001313" w:rsidP="00577F9A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T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he lowest inter-feature correlation is -0.0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84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nd it exists between s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lope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and ca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22A6B4F4" w14:textId="23A07495" w:rsidR="00001313" w:rsidRDefault="00001313" w:rsidP="00577F9A">
      <w:pPr>
        <w:pStyle w:val="ListParagraph"/>
        <w:numPr>
          <w:ilvl w:val="0"/>
          <w:numId w:val="2"/>
        </w:numPr>
        <w:ind w:left="284" w:hanging="284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ca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has a negative correlation with all other features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except thal</w:t>
      </w:r>
      <w:r w:rsidRPr="00B50382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0C36077D" w14:textId="7258E21E" w:rsidR="006F3D21" w:rsidRDefault="006F3D21" w:rsidP="00577F9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013B9289" w14:textId="5DA53D36" w:rsidR="002F7EAA" w:rsidRDefault="002824D1" w:rsidP="00577F9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Q 1.4</w:t>
      </w:r>
    </w:p>
    <w:p w14:paraId="272A2C97" w14:textId="2DD7195A" w:rsidR="00001313" w:rsidRDefault="00001313" w:rsidP="00577F9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Iris Dataset Descriptive Statistics</w:t>
      </w:r>
    </w:p>
    <w:p w14:paraId="7649F4DA" w14:textId="77777777" w:rsidR="00001313" w:rsidRDefault="00001313" w:rsidP="00577F9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701"/>
        <w:gridCol w:w="1417"/>
        <w:gridCol w:w="1701"/>
        <w:gridCol w:w="1276"/>
        <w:gridCol w:w="1275"/>
      </w:tblGrid>
      <w:tr w:rsidR="002824D1" w14:paraId="467BC21A" w14:textId="77777777" w:rsidTr="002824D1">
        <w:tc>
          <w:tcPr>
            <w:tcW w:w="1980" w:type="dxa"/>
          </w:tcPr>
          <w:p w14:paraId="37EA7074" w14:textId="00BDE27F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pecies</w:t>
            </w:r>
          </w:p>
        </w:tc>
        <w:tc>
          <w:tcPr>
            <w:tcW w:w="1701" w:type="dxa"/>
          </w:tcPr>
          <w:p w14:paraId="37E8DC18" w14:textId="5E78432D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ature</w:t>
            </w:r>
          </w:p>
        </w:tc>
        <w:tc>
          <w:tcPr>
            <w:tcW w:w="1417" w:type="dxa"/>
          </w:tcPr>
          <w:p w14:paraId="7B506945" w14:textId="6204314A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an</w:t>
            </w:r>
          </w:p>
        </w:tc>
        <w:tc>
          <w:tcPr>
            <w:tcW w:w="1701" w:type="dxa"/>
          </w:tcPr>
          <w:p w14:paraId="56E37320" w14:textId="50738691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iance</w:t>
            </w:r>
          </w:p>
        </w:tc>
        <w:tc>
          <w:tcPr>
            <w:tcW w:w="1276" w:type="dxa"/>
          </w:tcPr>
          <w:p w14:paraId="6EC48497" w14:textId="28DE0533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kew</w:t>
            </w:r>
          </w:p>
        </w:tc>
        <w:tc>
          <w:tcPr>
            <w:tcW w:w="1275" w:type="dxa"/>
          </w:tcPr>
          <w:p w14:paraId="041F7943" w14:textId="3DB4E7A6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urtosis</w:t>
            </w:r>
          </w:p>
        </w:tc>
      </w:tr>
      <w:tr w:rsidR="002824D1" w14:paraId="004223DE" w14:textId="77777777" w:rsidTr="002824D1">
        <w:tc>
          <w:tcPr>
            <w:tcW w:w="1980" w:type="dxa"/>
            <w:vMerge w:val="restart"/>
          </w:tcPr>
          <w:p w14:paraId="14D23338" w14:textId="73E9B9EB" w:rsidR="002824D1" w:rsidRPr="00943B20" w:rsidRDefault="002824D1" w:rsidP="00577F9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943B2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Iris Versicolor</w:t>
            </w:r>
          </w:p>
        </w:tc>
        <w:tc>
          <w:tcPr>
            <w:tcW w:w="1701" w:type="dxa"/>
          </w:tcPr>
          <w:p w14:paraId="5F03A1AA" w14:textId="5A04E6F6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pal Length</w:t>
            </w:r>
          </w:p>
        </w:tc>
        <w:tc>
          <w:tcPr>
            <w:tcW w:w="1417" w:type="dxa"/>
          </w:tcPr>
          <w:p w14:paraId="295DEB0C" w14:textId="5DB83621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95</w:t>
            </w:r>
          </w:p>
        </w:tc>
        <w:tc>
          <w:tcPr>
            <w:tcW w:w="1701" w:type="dxa"/>
          </w:tcPr>
          <w:p w14:paraId="130F019B" w14:textId="45107F36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5</w:t>
            </w:r>
          </w:p>
        </w:tc>
        <w:tc>
          <w:tcPr>
            <w:tcW w:w="1276" w:type="dxa"/>
          </w:tcPr>
          <w:p w14:paraId="41BD4D68" w14:textId="23C5C9E8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6</w:t>
            </w:r>
          </w:p>
        </w:tc>
        <w:tc>
          <w:tcPr>
            <w:tcW w:w="1275" w:type="dxa"/>
          </w:tcPr>
          <w:p w14:paraId="164F6E2B" w14:textId="5FECEF2F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29</w:t>
            </w:r>
          </w:p>
        </w:tc>
      </w:tr>
      <w:tr w:rsidR="002824D1" w14:paraId="645FCE2E" w14:textId="77777777" w:rsidTr="002824D1">
        <w:tc>
          <w:tcPr>
            <w:tcW w:w="1980" w:type="dxa"/>
            <w:vMerge/>
          </w:tcPr>
          <w:p w14:paraId="0466B0A0" w14:textId="77777777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7292ADB6" w14:textId="184246AA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pal Width</w:t>
            </w:r>
          </w:p>
        </w:tc>
        <w:tc>
          <w:tcPr>
            <w:tcW w:w="1417" w:type="dxa"/>
          </w:tcPr>
          <w:p w14:paraId="001F0130" w14:textId="1B975B45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72</w:t>
            </w:r>
          </w:p>
        </w:tc>
        <w:tc>
          <w:tcPr>
            <w:tcW w:w="1701" w:type="dxa"/>
          </w:tcPr>
          <w:p w14:paraId="407D4882" w14:textId="4D7E8A65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9</w:t>
            </w:r>
          </w:p>
        </w:tc>
        <w:tc>
          <w:tcPr>
            <w:tcW w:w="1276" w:type="dxa"/>
          </w:tcPr>
          <w:p w14:paraId="2153744D" w14:textId="1A0DE202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4</w:t>
            </w:r>
            <w:r w:rsidR="00C179F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275" w:type="dxa"/>
          </w:tcPr>
          <w:p w14:paraId="19A1845E" w14:textId="21F36B0C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22</w:t>
            </w:r>
          </w:p>
        </w:tc>
      </w:tr>
      <w:tr w:rsidR="002824D1" w14:paraId="5DD76389" w14:textId="77777777" w:rsidTr="002824D1">
        <w:tc>
          <w:tcPr>
            <w:tcW w:w="1980" w:type="dxa"/>
            <w:vMerge/>
          </w:tcPr>
          <w:p w14:paraId="4A75B837" w14:textId="77777777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2128F956" w14:textId="3CE94ACC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tal Width</w:t>
            </w:r>
          </w:p>
        </w:tc>
        <w:tc>
          <w:tcPr>
            <w:tcW w:w="1417" w:type="dxa"/>
          </w:tcPr>
          <w:p w14:paraId="3BF22C89" w14:textId="53B78E84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3</w:t>
            </w:r>
          </w:p>
        </w:tc>
        <w:tc>
          <w:tcPr>
            <w:tcW w:w="1701" w:type="dxa"/>
          </w:tcPr>
          <w:p w14:paraId="54A36ADF" w14:textId="52E193F3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4</w:t>
            </w:r>
          </w:p>
        </w:tc>
        <w:tc>
          <w:tcPr>
            <w:tcW w:w="1276" w:type="dxa"/>
          </w:tcPr>
          <w:p w14:paraId="1C47C475" w14:textId="6123BD8B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5</w:t>
            </w:r>
          </w:p>
        </w:tc>
        <w:tc>
          <w:tcPr>
            <w:tcW w:w="1275" w:type="dxa"/>
          </w:tcPr>
          <w:p w14:paraId="08486F02" w14:textId="5973E946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9</w:t>
            </w:r>
          </w:p>
        </w:tc>
      </w:tr>
      <w:tr w:rsidR="00C179F2" w14:paraId="5F38EE50" w14:textId="77777777" w:rsidTr="002824D1">
        <w:tc>
          <w:tcPr>
            <w:tcW w:w="1980" w:type="dxa"/>
            <w:vMerge/>
          </w:tcPr>
          <w:p w14:paraId="2B12675F" w14:textId="77777777" w:rsidR="00C179F2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7C1470DD" w14:textId="2D087B63" w:rsidR="00C179F2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tal Length</w:t>
            </w:r>
          </w:p>
        </w:tc>
        <w:tc>
          <w:tcPr>
            <w:tcW w:w="1417" w:type="dxa"/>
          </w:tcPr>
          <w:p w14:paraId="373AC7D2" w14:textId="6CD5A5FA" w:rsidR="00C179F2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26</w:t>
            </w:r>
          </w:p>
        </w:tc>
        <w:tc>
          <w:tcPr>
            <w:tcW w:w="1701" w:type="dxa"/>
          </w:tcPr>
          <w:p w14:paraId="65108EBD" w14:textId="5B4D4627" w:rsidR="00C179F2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3</w:t>
            </w:r>
          </w:p>
        </w:tc>
        <w:tc>
          <w:tcPr>
            <w:tcW w:w="1276" w:type="dxa"/>
          </w:tcPr>
          <w:p w14:paraId="4740E57E" w14:textId="3E893A62" w:rsidR="00C179F2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51</w:t>
            </w:r>
          </w:p>
        </w:tc>
        <w:tc>
          <w:tcPr>
            <w:tcW w:w="1275" w:type="dxa"/>
          </w:tcPr>
          <w:p w14:paraId="1FB0DDC7" w14:textId="319190E0" w:rsidR="00C179F2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3</w:t>
            </w:r>
          </w:p>
        </w:tc>
      </w:tr>
      <w:tr w:rsidR="002824D1" w14:paraId="50204BA0" w14:textId="77777777" w:rsidTr="002824D1">
        <w:tc>
          <w:tcPr>
            <w:tcW w:w="1980" w:type="dxa"/>
            <w:vMerge w:val="restart"/>
          </w:tcPr>
          <w:p w14:paraId="261B56CB" w14:textId="513765C7" w:rsidR="002824D1" w:rsidRPr="00943B20" w:rsidRDefault="002824D1" w:rsidP="00577F9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943B2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Iris Setosa</w:t>
            </w:r>
          </w:p>
        </w:tc>
        <w:tc>
          <w:tcPr>
            <w:tcW w:w="1701" w:type="dxa"/>
          </w:tcPr>
          <w:p w14:paraId="01DD7A86" w14:textId="7EB9568F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pal Length</w:t>
            </w:r>
          </w:p>
        </w:tc>
        <w:tc>
          <w:tcPr>
            <w:tcW w:w="1417" w:type="dxa"/>
          </w:tcPr>
          <w:p w14:paraId="28B212D0" w14:textId="6B7D0DC7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.99</w:t>
            </w:r>
          </w:p>
        </w:tc>
        <w:tc>
          <w:tcPr>
            <w:tcW w:w="1701" w:type="dxa"/>
          </w:tcPr>
          <w:p w14:paraId="52888EE1" w14:textId="6A6B38E3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1</w:t>
            </w:r>
          </w:p>
        </w:tc>
        <w:tc>
          <w:tcPr>
            <w:tcW w:w="1276" w:type="dxa"/>
          </w:tcPr>
          <w:p w14:paraId="5BDE2BFF" w14:textId="757D73EF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</w:t>
            </w:r>
          </w:p>
        </w:tc>
        <w:tc>
          <w:tcPr>
            <w:tcW w:w="1275" w:type="dxa"/>
          </w:tcPr>
          <w:p w14:paraId="754AC2CE" w14:textId="40132220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25</w:t>
            </w:r>
          </w:p>
        </w:tc>
      </w:tr>
      <w:tr w:rsidR="002824D1" w14:paraId="7F9FED3D" w14:textId="77777777" w:rsidTr="002824D1">
        <w:tc>
          <w:tcPr>
            <w:tcW w:w="1980" w:type="dxa"/>
            <w:vMerge/>
          </w:tcPr>
          <w:p w14:paraId="02021D75" w14:textId="77777777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2630CD4C" w14:textId="273AB0B9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pal Width</w:t>
            </w:r>
          </w:p>
        </w:tc>
        <w:tc>
          <w:tcPr>
            <w:tcW w:w="1417" w:type="dxa"/>
          </w:tcPr>
          <w:p w14:paraId="3940B481" w14:textId="1EB6CC81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39</w:t>
            </w:r>
          </w:p>
        </w:tc>
        <w:tc>
          <w:tcPr>
            <w:tcW w:w="1701" w:type="dxa"/>
          </w:tcPr>
          <w:p w14:paraId="025985D2" w14:textId="71FEB8C8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8</w:t>
            </w:r>
          </w:p>
        </w:tc>
        <w:tc>
          <w:tcPr>
            <w:tcW w:w="1276" w:type="dxa"/>
          </w:tcPr>
          <w:p w14:paraId="3F6F6B4F" w14:textId="4A94E929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7</w:t>
            </w:r>
          </w:p>
        </w:tc>
        <w:tc>
          <w:tcPr>
            <w:tcW w:w="1275" w:type="dxa"/>
          </w:tcPr>
          <w:p w14:paraId="30747B03" w14:textId="090FE01E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7</w:t>
            </w:r>
          </w:p>
        </w:tc>
      </w:tr>
      <w:tr w:rsidR="002824D1" w14:paraId="5E9A6AD0" w14:textId="77777777" w:rsidTr="002824D1">
        <w:tc>
          <w:tcPr>
            <w:tcW w:w="1980" w:type="dxa"/>
            <w:vMerge/>
          </w:tcPr>
          <w:p w14:paraId="355D447B" w14:textId="77777777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5618FE52" w14:textId="119A7DF4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tal Width</w:t>
            </w:r>
          </w:p>
        </w:tc>
        <w:tc>
          <w:tcPr>
            <w:tcW w:w="1417" w:type="dxa"/>
          </w:tcPr>
          <w:p w14:paraId="17E16F40" w14:textId="7B8D014F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4</w:t>
            </w:r>
          </w:p>
        </w:tc>
        <w:tc>
          <w:tcPr>
            <w:tcW w:w="1701" w:type="dxa"/>
          </w:tcPr>
          <w:p w14:paraId="3E75AD76" w14:textId="02E75BA5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</w:t>
            </w:r>
          </w:p>
        </w:tc>
        <w:tc>
          <w:tcPr>
            <w:tcW w:w="1276" w:type="dxa"/>
          </w:tcPr>
          <w:p w14:paraId="438C5F15" w14:textId="12E6D80B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7</w:t>
            </w:r>
          </w:p>
        </w:tc>
        <w:tc>
          <w:tcPr>
            <w:tcW w:w="1275" w:type="dxa"/>
          </w:tcPr>
          <w:p w14:paraId="7B2892F3" w14:textId="7DAD1E56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8</w:t>
            </w:r>
          </w:p>
        </w:tc>
      </w:tr>
      <w:tr w:rsidR="002824D1" w14:paraId="2CBBA2E9" w14:textId="77777777" w:rsidTr="002824D1">
        <w:tc>
          <w:tcPr>
            <w:tcW w:w="1980" w:type="dxa"/>
            <w:vMerge/>
          </w:tcPr>
          <w:p w14:paraId="49EEAF64" w14:textId="77777777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64CB6917" w14:textId="6EDEBDD3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tal Length</w:t>
            </w:r>
          </w:p>
        </w:tc>
        <w:tc>
          <w:tcPr>
            <w:tcW w:w="1417" w:type="dxa"/>
          </w:tcPr>
          <w:p w14:paraId="6A8B886C" w14:textId="43BD1123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49</w:t>
            </w:r>
          </w:p>
        </w:tc>
        <w:tc>
          <w:tcPr>
            <w:tcW w:w="1701" w:type="dxa"/>
          </w:tcPr>
          <w:p w14:paraId="05FD74C0" w14:textId="34E57CD0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</w:t>
            </w:r>
          </w:p>
        </w:tc>
        <w:tc>
          <w:tcPr>
            <w:tcW w:w="1276" w:type="dxa"/>
          </w:tcPr>
          <w:p w14:paraId="6774913C" w14:textId="4D3A3747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3</w:t>
            </w:r>
          </w:p>
        </w:tc>
        <w:tc>
          <w:tcPr>
            <w:tcW w:w="1275" w:type="dxa"/>
          </w:tcPr>
          <w:p w14:paraId="7DF4A06E" w14:textId="1B34DD0D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16</w:t>
            </w:r>
          </w:p>
        </w:tc>
      </w:tr>
      <w:tr w:rsidR="002824D1" w14:paraId="181C7E16" w14:textId="77777777" w:rsidTr="002824D1">
        <w:tc>
          <w:tcPr>
            <w:tcW w:w="1980" w:type="dxa"/>
            <w:vMerge w:val="restart"/>
          </w:tcPr>
          <w:p w14:paraId="35657D5E" w14:textId="305A9560" w:rsidR="002824D1" w:rsidRPr="00943B20" w:rsidRDefault="002824D1" w:rsidP="00577F9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943B20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Iris Virginica</w:t>
            </w:r>
          </w:p>
        </w:tc>
        <w:tc>
          <w:tcPr>
            <w:tcW w:w="1701" w:type="dxa"/>
          </w:tcPr>
          <w:p w14:paraId="118745E2" w14:textId="53AF4402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pal Length</w:t>
            </w:r>
          </w:p>
        </w:tc>
        <w:tc>
          <w:tcPr>
            <w:tcW w:w="1417" w:type="dxa"/>
          </w:tcPr>
          <w:p w14:paraId="0D90B490" w14:textId="4F9D8791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68</w:t>
            </w:r>
          </w:p>
        </w:tc>
        <w:tc>
          <w:tcPr>
            <w:tcW w:w="1701" w:type="dxa"/>
          </w:tcPr>
          <w:p w14:paraId="036BBA67" w14:textId="311450AA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4</w:t>
            </w:r>
          </w:p>
        </w:tc>
        <w:tc>
          <w:tcPr>
            <w:tcW w:w="1276" w:type="dxa"/>
          </w:tcPr>
          <w:p w14:paraId="56DABCD6" w14:textId="4002A077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3</w:t>
            </w:r>
          </w:p>
        </w:tc>
        <w:tc>
          <w:tcPr>
            <w:tcW w:w="1275" w:type="dxa"/>
          </w:tcPr>
          <w:p w14:paraId="208B3928" w14:textId="7637509D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97</w:t>
            </w:r>
          </w:p>
        </w:tc>
      </w:tr>
      <w:tr w:rsidR="002824D1" w14:paraId="2830B4C7" w14:textId="77777777" w:rsidTr="002824D1">
        <w:tc>
          <w:tcPr>
            <w:tcW w:w="1980" w:type="dxa"/>
            <w:vMerge/>
          </w:tcPr>
          <w:p w14:paraId="181DE192" w14:textId="77777777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4D634DC5" w14:textId="05D0DA45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pal Width</w:t>
            </w:r>
          </w:p>
        </w:tc>
        <w:tc>
          <w:tcPr>
            <w:tcW w:w="1417" w:type="dxa"/>
          </w:tcPr>
          <w:p w14:paraId="75AB4D17" w14:textId="0F364A58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0</w:t>
            </w:r>
          </w:p>
        </w:tc>
        <w:tc>
          <w:tcPr>
            <w:tcW w:w="1701" w:type="dxa"/>
          </w:tcPr>
          <w:p w14:paraId="47B952FB" w14:textId="13AE018F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2</w:t>
            </w:r>
          </w:p>
        </w:tc>
        <w:tc>
          <w:tcPr>
            <w:tcW w:w="1276" w:type="dxa"/>
          </w:tcPr>
          <w:p w14:paraId="2BB1491E" w14:textId="053CFDC3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2</w:t>
            </w:r>
          </w:p>
        </w:tc>
        <w:tc>
          <w:tcPr>
            <w:tcW w:w="1275" w:type="dxa"/>
          </w:tcPr>
          <w:p w14:paraId="4B4EC6E2" w14:textId="4070F094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2</w:t>
            </w:r>
          </w:p>
        </w:tc>
      </w:tr>
      <w:tr w:rsidR="002824D1" w14:paraId="4F669F30" w14:textId="77777777" w:rsidTr="002824D1">
        <w:tc>
          <w:tcPr>
            <w:tcW w:w="1980" w:type="dxa"/>
            <w:vMerge/>
          </w:tcPr>
          <w:p w14:paraId="6F94069D" w14:textId="77777777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1CCEAA73" w14:textId="38523EDE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tal Width</w:t>
            </w:r>
          </w:p>
        </w:tc>
        <w:tc>
          <w:tcPr>
            <w:tcW w:w="1417" w:type="dxa"/>
          </w:tcPr>
          <w:p w14:paraId="3F6DC988" w14:textId="0CB00D48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08</w:t>
            </w:r>
          </w:p>
        </w:tc>
        <w:tc>
          <w:tcPr>
            <w:tcW w:w="1701" w:type="dxa"/>
          </w:tcPr>
          <w:p w14:paraId="71D93261" w14:textId="0C49BABD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7</w:t>
            </w:r>
          </w:p>
        </w:tc>
        <w:tc>
          <w:tcPr>
            <w:tcW w:w="1276" w:type="dxa"/>
          </w:tcPr>
          <w:p w14:paraId="346EBA7C" w14:textId="2A33B633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12</w:t>
            </w:r>
          </w:p>
        </w:tc>
        <w:tc>
          <w:tcPr>
            <w:tcW w:w="1275" w:type="dxa"/>
          </w:tcPr>
          <w:p w14:paraId="16F4FBA5" w14:textId="668B63FC" w:rsidR="002824D1" w:rsidRDefault="00C179F2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51</w:t>
            </w:r>
          </w:p>
        </w:tc>
      </w:tr>
      <w:tr w:rsidR="002824D1" w14:paraId="3966E536" w14:textId="77777777" w:rsidTr="002824D1">
        <w:tc>
          <w:tcPr>
            <w:tcW w:w="1980" w:type="dxa"/>
            <w:vMerge/>
          </w:tcPr>
          <w:p w14:paraId="2EF5E1C2" w14:textId="77777777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01" w:type="dxa"/>
          </w:tcPr>
          <w:p w14:paraId="29E2A9D7" w14:textId="46428E29" w:rsidR="002824D1" w:rsidRDefault="002824D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tal Length</w:t>
            </w:r>
          </w:p>
        </w:tc>
        <w:tc>
          <w:tcPr>
            <w:tcW w:w="1417" w:type="dxa"/>
          </w:tcPr>
          <w:p w14:paraId="779A7930" w14:textId="79031F3B" w:rsidR="002824D1" w:rsidRDefault="00025873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.62</w:t>
            </w:r>
          </w:p>
        </w:tc>
        <w:tc>
          <w:tcPr>
            <w:tcW w:w="1701" w:type="dxa"/>
          </w:tcPr>
          <w:p w14:paraId="7C282FB4" w14:textId="3645B718" w:rsidR="002824D1" w:rsidRDefault="00025873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</w:t>
            </w:r>
          </w:p>
        </w:tc>
        <w:tc>
          <w:tcPr>
            <w:tcW w:w="1276" w:type="dxa"/>
          </w:tcPr>
          <w:p w14:paraId="2CBB039A" w14:textId="1D433150" w:rsidR="002824D1" w:rsidRDefault="00025873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6</w:t>
            </w:r>
          </w:p>
        </w:tc>
        <w:tc>
          <w:tcPr>
            <w:tcW w:w="1275" w:type="dxa"/>
          </w:tcPr>
          <w:p w14:paraId="1D86047D" w14:textId="554C8037" w:rsidR="002824D1" w:rsidRDefault="00025873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33</w:t>
            </w:r>
          </w:p>
        </w:tc>
      </w:tr>
    </w:tbl>
    <w:p w14:paraId="7883B2ED" w14:textId="687A39EF" w:rsidR="002824D1" w:rsidRDefault="002824D1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E091134" w14:textId="2EC00C35" w:rsidR="00943B20" w:rsidRDefault="00943B20" w:rsidP="00577F9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Comments about</w:t>
      </w:r>
      <w:r w:rsidR="00EB75CA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D66666">
        <w:rPr>
          <w:rFonts w:ascii="Times New Roman" w:hAnsi="Times New Roman" w:cs="Times New Roman"/>
          <w:b/>
          <w:sz w:val="24"/>
          <w:szCs w:val="24"/>
          <w:lang w:val="en-US"/>
        </w:rPr>
        <w:t xml:space="preserve">statistical </w:t>
      </w:r>
      <w:r w:rsidR="00EB75CA">
        <w:rPr>
          <w:rFonts w:ascii="Times New Roman" w:hAnsi="Times New Roman" w:cs="Times New Roman"/>
          <w:b/>
          <w:sz w:val="24"/>
          <w:szCs w:val="24"/>
          <w:lang w:val="en-US"/>
        </w:rPr>
        <w:t>v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alues</w:t>
      </w:r>
    </w:p>
    <w:p w14:paraId="01022C36" w14:textId="77777777" w:rsidR="00A62BC2" w:rsidRDefault="00A62BC2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o has the highest mean?</w:t>
      </w:r>
    </w:p>
    <w:p w14:paraId="4B66D2C8" w14:textId="77777777" w:rsidR="00A62BC2" w:rsidRPr="00943B20" w:rsidRDefault="00A62BC2" w:rsidP="00577F9A">
      <w:pPr>
        <w:pStyle w:val="ListParagraph"/>
        <w:numPr>
          <w:ilvl w:val="0"/>
          <w:numId w:val="1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43B20">
        <w:rPr>
          <w:rFonts w:ascii="Times New Roman" w:hAnsi="Times New Roman" w:cs="Times New Roman"/>
          <w:sz w:val="24"/>
          <w:szCs w:val="24"/>
          <w:lang w:val="en-US"/>
        </w:rPr>
        <w:t xml:space="preserve">Across all the species, Sepal length has the highest mean value while Petal width has the lowest mean value. </w:t>
      </w:r>
    </w:p>
    <w:p w14:paraId="20542921" w14:textId="1DBCA434" w:rsidR="00A62BC2" w:rsidRPr="00A62BC2" w:rsidRDefault="00A62BC2" w:rsidP="00577F9A">
      <w:pPr>
        <w:pStyle w:val="ListParagraph"/>
        <w:numPr>
          <w:ilvl w:val="0"/>
          <w:numId w:val="1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43B20">
        <w:rPr>
          <w:rFonts w:ascii="Times New Roman" w:hAnsi="Times New Roman" w:cs="Times New Roman"/>
          <w:b/>
          <w:sz w:val="24"/>
          <w:szCs w:val="24"/>
          <w:lang w:val="en-US"/>
        </w:rPr>
        <w:t xml:space="preserve">Iris-Virginica </w:t>
      </w:r>
      <w:r w:rsidRPr="00943B20">
        <w:rPr>
          <w:rFonts w:ascii="Times New Roman" w:hAnsi="Times New Roman" w:cs="Times New Roman"/>
          <w:sz w:val="24"/>
          <w:szCs w:val="24"/>
          <w:lang w:val="en-US"/>
        </w:rPr>
        <w:t>has the highest mean value of all features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us, we can say that Iris-virginica is on average larger than the other species. </w:t>
      </w:r>
      <w:r w:rsidRPr="00943B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38706AA" w14:textId="77777777" w:rsidR="00A62BC2" w:rsidRDefault="00A62BC2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7BA8AEA" w14:textId="50D1967C" w:rsidR="00A62BC2" w:rsidRDefault="00A62BC2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at do the variance values say about the features?</w:t>
      </w:r>
    </w:p>
    <w:p w14:paraId="2A700821" w14:textId="77777777" w:rsidR="00A62BC2" w:rsidRPr="00495516" w:rsidRDefault="00A62BC2" w:rsidP="00577F9A">
      <w:pPr>
        <w:pStyle w:val="ListParagraph"/>
        <w:numPr>
          <w:ilvl w:val="0"/>
          <w:numId w:val="5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95516">
        <w:rPr>
          <w:rFonts w:ascii="Times New Roman" w:hAnsi="Times New Roman" w:cs="Times New Roman"/>
          <w:sz w:val="24"/>
          <w:szCs w:val="24"/>
          <w:lang w:val="en-US"/>
        </w:rPr>
        <w:t>Iris-Virginica has the highest variation in sepal length followed by Iris-versicolor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DC17067" w14:textId="515F51CA" w:rsidR="00A62BC2" w:rsidRPr="00A62BC2" w:rsidRDefault="00A62BC2" w:rsidP="00577F9A">
      <w:pPr>
        <w:pStyle w:val="ListParagraph"/>
        <w:numPr>
          <w:ilvl w:val="0"/>
          <w:numId w:val="5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95516">
        <w:rPr>
          <w:rFonts w:ascii="Times New Roman" w:hAnsi="Times New Roman" w:cs="Times New Roman"/>
          <w:sz w:val="24"/>
          <w:szCs w:val="24"/>
          <w:lang w:val="en-US"/>
        </w:rPr>
        <w:t>Iris-Setosa has the smallest variation in petal width, petal length and sepal length but has the highest variation in sepal width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2A36C7F" w14:textId="77777777" w:rsidR="00A62BC2" w:rsidRDefault="00A62BC2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4A2BFCB" w14:textId="3E1765A6" w:rsidR="00943B20" w:rsidRDefault="00943B20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at do positive and negative values of skew and kurtosis say about the dataset?</w:t>
      </w:r>
    </w:p>
    <w:p w14:paraId="76073C2F" w14:textId="414CCF79" w:rsidR="00D66666" w:rsidRDefault="00D66666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skewness measures the degree of symmetry of the distribution of the data.</w:t>
      </w:r>
    </w:p>
    <w:p w14:paraId="3AC035C4" w14:textId="0BD81F7E" w:rsidR="00D66666" w:rsidRPr="00254F35" w:rsidRDefault="00D66666" w:rsidP="00577F9A">
      <w:pPr>
        <w:pStyle w:val="ListParagraph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54F35">
        <w:rPr>
          <w:rFonts w:ascii="Times New Roman" w:hAnsi="Times New Roman" w:cs="Times New Roman"/>
          <w:sz w:val="24"/>
          <w:szCs w:val="24"/>
          <w:lang w:val="en-US"/>
        </w:rPr>
        <w:t>For Iris-</w:t>
      </w:r>
      <w:r w:rsidR="00F912A9" w:rsidRPr="00254F35">
        <w:rPr>
          <w:rFonts w:ascii="Times New Roman" w:hAnsi="Times New Roman" w:cs="Times New Roman"/>
          <w:sz w:val="24"/>
          <w:szCs w:val="24"/>
          <w:lang w:val="en-US"/>
        </w:rPr>
        <w:t>Setosa</w:t>
      </w:r>
      <w:r w:rsidRPr="00254F35">
        <w:rPr>
          <w:rFonts w:ascii="Times New Roman" w:hAnsi="Times New Roman" w:cs="Times New Roman"/>
          <w:sz w:val="24"/>
          <w:szCs w:val="24"/>
          <w:lang w:val="en-US"/>
        </w:rPr>
        <w:t>, all its features are skewed to the right.</w:t>
      </w:r>
    </w:p>
    <w:p w14:paraId="5A1222D2" w14:textId="2388922E" w:rsidR="00D66666" w:rsidRPr="00254F35" w:rsidRDefault="00D66666" w:rsidP="00577F9A">
      <w:pPr>
        <w:pStyle w:val="ListParagraph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54F35">
        <w:rPr>
          <w:rFonts w:ascii="Times New Roman" w:hAnsi="Times New Roman" w:cs="Times New Roman"/>
          <w:sz w:val="24"/>
          <w:szCs w:val="24"/>
          <w:lang w:val="en-US"/>
        </w:rPr>
        <w:t>For Iris-</w:t>
      </w:r>
      <w:r w:rsidR="00F912A9" w:rsidRPr="00254F35">
        <w:rPr>
          <w:rFonts w:ascii="Times New Roman" w:hAnsi="Times New Roman" w:cs="Times New Roman"/>
          <w:sz w:val="24"/>
          <w:szCs w:val="24"/>
          <w:lang w:val="en-US"/>
        </w:rPr>
        <w:t>V</w:t>
      </w:r>
      <w:r w:rsidRPr="00254F35">
        <w:rPr>
          <w:rFonts w:ascii="Times New Roman" w:hAnsi="Times New Roman" w:cs="Times New Roman"/>
          <w:sz w:val="24"/>
          <w:szCs w:val="24"/>
          <w:lang w:val="en-US"/>
        </w:rPr>
        <w:t xml:space="preserve">ersicolor, </w:t>
      </w:r>
      <w:r w:rsidR="00F912A9" w:rsidRPr="00254F35">
        <w:rPr>
          <w:rFonts w:ascii="Times New Roman" w:hAnsi="Times New Roman" w:cs="Times New Roman"/>
          <w:sz w:val="24"/>
          <w:szCs w:val="24"/>
          <w:lang w:val="en-US"/>
        </w:rPr>
        <w:t xml:space="preserve">sepal length and petal width are </w:t>
      </w:r>
      <w:r w:rsidRPr="00254F35">
        <w:rPr>
          <w:rFonts w:ascii="Times New Roman" w:hAnsi="Times New Roman" w:cs="Times New Roman"/>
          <w:sz w:val="24"/>
          <w:szCs w:val="24"/>
          <w:lang w:val="en-US"/>
        </w:rPr>
        <w:t>skewed to the right</w:t>
      </w:r>
      <w:r w:rsidR="00F912A9" w:rsidRPr="00254F35">
        <w:rPr>
          <w:rFonts w:ascii="Times New Roman" w:hAnsi="Times New Roman" w:cs="Times New Roman"/>
          <w:sz w:val="24"/>
          <w:szCs w:val="24"/>
          <w:lang w:val="en-US"/>
        </w:rPr>
        <w:t xml:space="preserve"> while sepal width and petal length are left skewed.</w:t>
      </w:r>
    </w:p>
    <w:p w14:paraId="3AB31F44" w14:textId="09CF0624" w:rsidR="00F912A9" w:rsidRPr="00254F35" w:rsidRDefault="00F912A9" w:rsidP="00577F9A">
      <w:pPr>
        <w:pStyle w:val="ListParagraph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54F35">
        <w:rPr>
          <w:rFonts w:ascii="Times New Roman" w:hAnsi="Times New Roman" w:cs="Times New Roman"/>
          <w:sz w:val="24"/>
          <w:szCs w:val="24"/>
          <w:lang w:val="en-US"/>
        </w:rPr>
        <w:t>For Iris-Virginica, all features are skewed to the right except the petal width.</w:t>
      </w:r>
    </w:p>
    <w:p w14:paraId="662B571C" w14:textId="44235285" w:rsidR="00F912A9" w:rsidRDefault="00F912A9" w:rsidP="00577F9A">
      <w:pPr>
        <w:pStyle w:val="ListParagraph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54F35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he sepal length for the Iris-Setosa specie has the smallest skew (0.01) making it the closest to a </w:t>
      </w:r>
      <w:r w:rsidR="00254F35">
        <w:rPr>
          <w:rFonts w:ascii="Times New Roman" w:hAnsi="Times New Roman" w:cs="Times New Roman"/>
          <w:sz w:val="24"/>
          <w:szCs w:val="24"/>
          <w:lang w:val="en-US"/>
        </w:rPr>
        <w:t>mirrored</w:t>
      </w:r>
      <w:r w:rsidRPr="00254F35">
        <w:rPr>
          <w:rFonts w:ascii="Times New Roman" w:hAnsi="Times New Roman" w:cs="Times New Roman"/>
          <w:sz w:val="24"/>
          <w:szCs w:val="24"/>
          <w:lang w:val="en-US"/>
        </w:rPr>
        <w:t xml:space="preserve"> distribution curve</w:t>
      </w:r>
      <w:r w:rsidR="00254F35" w:rsidRPr="00254F3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8DBDFD5" w14:textId="1CAA443B" w:rsidR="00254F35" w:rsidRDefault="00254F35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Kurtosis on the other hand indicates how the tails of the data distribution compares to that of the normal distribution.</w:t>
      </w:r>
    </w:p>
    <w:p w14:paraId="4B085649" w14:textId="0353495A" w:rsidR="00254F35" w:rsidRPr="00495516" w:rsidRDefault="00852928" w:rsidP="00577F9A">
      <w:pPr>
        <w:pStyle w:val="ListParagraph"/>
        <w:numPr>
          <w:ilvl w:val="0"/>
          <w:numId w:val="4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95516">
        <w:rPr>
          <w:rFonts w:ascii="Times New Roman" w:hAnsi="Times New Roman" w:cs="Times New Roman"/>
          <w:sz w:val="24"/>
          <w:szCs w:val="24"/>
          <w:lang w:val="en-US"/>
        </w:rPr>
        <w:t>Petal length for Iris-Setosa has the highest positive kurtosis meaning that its curve doesn’t flatten out on the tails. This further indicates that its range of values are small.</w:t>
      </w:r>
    </w:p>
    <w:p w14:paraId="2D31C5E2" w14:textId="369E300C" w:rsidR="00852928" w:rsidRPr="00495516" w:rsidRDefault="00852928" w:rsidP="00577F9A">
      <w:pPr>
        <w:pStyle w:val="ListParagraph"/>
        <w:numPr>
          <w:ilvl w:val="0"/>
          <w:numId w:val="4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95516">
        <w:rPr>
          <w:rFonts w:ascii="Times New Roman" w:hAnsi="Times New Roman" w:cs="Times New Roman"/>
          <w:sz w:val="24"/>
          <w:szCs w:val="24"/>
          <w:lang w:val="en-US"/>
        </w:rPr>
        <w:t xml:space="preserve">Sepal length for Iris-Virginica has the highest negative kurtosis meaning that the curve </w:t>
      </w:r>
      <w:r w:rsidR="00495516" w:rsidRPr="00495516">
        <w:rPr>
          <w:rFonts w:ascii="Times New Roman" w:hAnsi="Times New Roman" w:cs="Times New Roman"/>
          <w:sz w:val="24"/>
          <w:szCs w:val="24"/>
          <w:lang w:val="en-US"/>
        </w:rPr>
        <w:t>flattens out at the tails more than a normal distribution curve (data is light tailed).</w:t>
      </w:r>
      <w:r w:rsidRPr="0049551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9DC4509" w14:textId="77777777" w:rsidR="00D66666" w:rsidRDefault="00D66666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EB93341" w14:textId="77777777" w:rsidR="00EB75CA" w:rsidRDefault="00EB75CA" w:rsidP="00577F9A">
      <w:p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9288D19" w14:textId="77777777" w:rsidR="00802A5B" w:rsidRDefault="00802A5B" w:rsidP="00577F9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78C87164" w14:textId="04608CEC" w:rsidR="00EB75CA" w:rsidRDefault="00EB75CA" w:rsidP="00577F9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B75CA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Heart Disease</w:t>
      </w:r>
      <w:r w:rsidR="00001313">
        <w:rPr>
          <w:rFonts w:ascii="Times New Roman" w:hAnsi="Times New Roman" w:cs="Times New Roman"/>
          <w:b/>
          <w:sz w:val="24"/>
          <w:szCs w:val="24"/>
          <w:lang w:val="en-US"/>
        </w:rPr>
        <w:t xml:space="preserve"> Dataset </w:t>
      </w:r>
      <w:r w:rsidR="00001313">
        <w:rPr>
          <w:rFonts w:ascii="Times New Roman" w:hAnsi="Times New Roman" w:cs="Times New Roman"/>
          <w:b/>
          <w:sz w:val="24"/>
          <w:szCs w:val="24"/>
          <w:lang w:val="en-US"/>
        </w:rPr>
        <w:t>Descriptive Statistics</w:t>
      </w:r>
    </w:p>
    <w:p w14:paraId="070AFBC0" w14:textId="77777777" w:rsidR="00001313" w:rsidRPr="00EB75CA" w:rsidRDefault="00001313" w:rsidP="00577F9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418"/>
        <w:gridCol w:w="1134"/>
        <w:gridCol w:w="979"/>
        <w:gridCol w:w="1150"/>
        <w:gridCol w:w="927"/>
        <w:gridCol w:w="1479"/>
      </w:tblGrid>
      <w:tr w:rsidR="00935A61" w14:paraId="7DFEC05B" w14:textId="77777777" w:rsidTr="00935A61">
        <w:tc>
          <w:tcPr>
            <w:tcW w:w="2263" w:type="dxa"/>
          </w:tcPr>
          <w:p w14:paraId="287510F0" w14:textId="65CAF9A1" w:rsidR="00935A61" w:rsidRDefault="00935A61" w:rsidP="00577F9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arget</w:t>
            </w:r>
          </w:p>
        </w:tc>
        <w:tc>
          <w:tcPr>
            <w:tcW w:w="1418" w:type="dxa"/>
          </w:tcPr>
          <w:p w14:paraId="111724B8" w14:textId="168932F8" w:rsidR="00935A61" w:rsidRDefault="00935A61" w:rsidP="00577F9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Feature</w:t>
            </w:r>
          </w:p>
        </w:tc>
        <w:tc>
          <w:tcPr>
            <w:tcW w:w="1134" w:type="dxa"/>
          </w:tcPr>
          <w:p w14:paraId="3FE8579F" w14:textId="57964783" w:rsidR="00935A61" w:rsidRDefault="00935A61" w:rsidP="00577F9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ean</w:t>
            </w:r>
          </w:p>
        </w:tc>
        <w:tc>
          <w:tcPr>
            <w:tcW w:w="979" w:type="dxa"/>
          </w:tcPr>
          <w:p w14:paraId="0422B43F" w14:textId="6B2C22ED" w:rsidR="00935A61" w:rsidRDefault="00935A61" w:rsidP="00577F9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ode</w:t>
            </w:r>
          </w:p>
        </w:tc>
        <w:tc>
          <w:tcPr>
            <w:tcW w:w="1150" w:type="dxa"/>
          </w:tcPr>
          <w:p w14:paraId="4F76521E" w14:textId="79F9EDBF" w:rsidR="00935A61" w:rsidRDefault="00935A61" w:rsidP="00577F9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Variance</w:t>
            </w:r>
          </w:p>
        </w:tc>
        <w:tc>
          <w:tcPr>
            <w:tcW w:w="927" w:type="dxa"/>
          </w:tcPr>
          <w:p w14:paraId="09391D32" w14:textId="62EC6F87" w:rsidR="00935A61" w:rsidRDefault="00935A61" w:rsidP="00577F9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Skew </w:t>
            </w:r>
          </w:p>
        </w:tc>
        <w:tc>
          <w:tcPr>
            <w:tcW w:w="1479" w:type="dxa"/>
          </w:tcPr>
          <w:p w14:paraId="6F21C7E6" w14:textId="7829780E" w:rsidR="00935A61" w:rsidRDefault="00935A61" w:rsidP="00577F9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urtosis</w:t>
            </w:r>
          </w:p>
        </w:tc>
      </w:tr>
      <w:tr w:rsidR="00935A61" w14:paraId="2B2DA265" w14:textId="77777777" w:rsidTr="00935A61">
        <w:tc>
          <w:tcPr>
            <w:tcW w:w="2263" w:type="dxa"/>
          </w:tcPr>
          <w:p w14:paraId="589DFCD7" w14:textId="4AC231C2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 (No Heart Disease)</w:t>
            </w:r>
          </w:p>
        </w:tc>
        <w:tc>
          <w:tcPr>
            <w:tcW w:w="1418" w:type="dxa"/>
          </w:tcPr>
          <w:p w14:paraId="3126625D" w14:textId="2E178D8C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43B2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p</w:t>
            </w:r>
          </w:p>
        </w:tc>
        <w:tc>
          <w:tcPr>
            <w:tcW w:w="1134" w:type="dxa"/>
          </w:tcPr>
          <w:p w14:paraId="289854A4" w14:textId="7C0BE1FF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1</w:t>
            </w:r>
          </w:p>
        </w:tc>
        <w:tc>
          <w:tcPr>
            <w:tcW w:w="979" w:type="dxa"/>
          </w:tcPr>
          <w:p w14:paraId="6716D8A4" w14:textId="1744C4D4" w:rsidR="00935A61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150" w:type="dxa"/>
          </w:tcPr>
          <w:p w14:paraId="76F3DCA9" w14:textId="4269921A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</w:t>
            </w:r>
          </w:p>
        </w:tc>
        <w:tc>
          <w:tcPr>
            <w:tcW w:w="927" w:type="dxa"/>
          </w:tcPr>
          <w:p w14:paraId="04652B5F" w14:textId="4B0FFEFB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8</w:t>
            </w:r>
          </w:p>
        </w:tc>
        <w:tc>
          <w:tcPr>
            <w:tcW w:w="1479" w:type="dxa"/>
          </w:tcPr>
          <w:p w14:paraId="383D853F" w14:textId="31DBC689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84</w:t>
            </w:r>
          </w:p>
        </w:tc>
      </w:tr>
      <w:tr w:rsidR="00935A61" w14:paraId="5BA72B28" w14:textId="77777777" w:rsidTr="00935A61">
        <w:tc>
          <w:tcPr>
            <w:tcW w:w="2263" w:type="dxa"/>
          </w:tcPr>
          <w:p w14:paraId="65B46404" w14:textId="77777777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18" w:type="dxa"/>
          </w:tcPr>
          <w:p w14:paraId="10BBD4BC" w14:textId="3FF99ACC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43B2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lope</w:t>
            </w:r>
          </w:p>
        </w:tc>
        <w:tc>
          <w:tcPr>
            <w:tcW w:w="1134" w:type="dxa"/>
          </w:tcPr>
          <w:p w14:paraId="10DCF42F" w14:textId="5DB5B394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4</w:t>
            </w:r>
          </w:p>
        </w:tc>
        <w:tc>
          <w:tcPr>
            <w:tcW w:w="979" w:type="dxa"/>
          </w:tcPr>
          <w:p w14:paraId="022D47C8" w14:textId="443FADB1" w:rsidR="00935A61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150" w:type="dxa"/>
          </w:tcPr>
          <w:p w14:paraId="07907848" w14:textId="72820CAD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3</w:t>
            </w:r>
          </w:p>
        </w:tc>
        <w:tc>
          <w:tcPr>
            <w:tcW w:w="927" w:type="dxa"/>
          </w:tcPr>
          <w:p w14:paraId="4C632764" w14:textId="46AA465A" w:rsidR="00935A61" w:rsidRPr="00EB75CA" w:rsidRDefault="00935A61" w:rsidP="00577F9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EB75C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-0.0</w:t>
            </w:r>
          </w:p>
        </w:tc>
        <w:tc>
          <w:tcPr>
            <w:tcW w:w="1479" w:type="dxa"/>
          </w:tcPr>
          <w:p w14:paraId="12EAFAE0" w14:textId="7A3D0F1C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07</w:t>
            </w:r>
          </w:p>
        </w:tc>
      </w:tr>
      <w:tr w:rsidR="00935A61" w14:paraId="43EECD65" w14:textId="77777777" w:rsidTr="00935A61">
        <w:tc>
          <w:tcPr>
            <w:tcW w:w="2263" w:type="dxa"/>
          </w:tcPr>
          <w:p w14:paraId="156338D0" w14:textId="77777777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18" w:type="dxa"/>
          </w:tcPr>
          <w:p w14:paraId="372F77D2" w14:textId="546DDA79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43B2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alach</w:t>
            </w:r>
          </w:p>
        </w:tc>
        <w:tc>
          <w:tcPr>
            <w:tcW w:w="1134" w:type="dxa"/>
          </w:tcPr>
          <w:p w14:paraId="33148869" w14:textId="75A35657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9.77</w:t>
            </w:r>
          </w:p>
        </w:tc>
        <w:tc>
          <w:tcPr>
            <w:tcW w:w="979" w:type="dxa"/>
          </w:tcPr>
          <w:p w14:paraId="695D38AE" w14:textId="59F72D60" w:rsidR="00935A61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150" w:type="dxa"/>
          </w:tcPr>
          <w:p w14:paraId="35C1E4CF" w14:textId="1E276BBF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66.98</w:t>
            </w:r>
          </w:p>
        </w:tc>
        <w:tc>
          <w:tcPr>
            <w:tcW w:w="927" w:type="dxa"/>
          </w:tcPr>
          <w:p w14:paraId="6A73A9AC" w14:textId="63C678AB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17</w:t>
            </w:r>
          </w:p>
        </w:tc>
        <w:tc>
          <w:tcPr>
            <w:tcW w:w="1479" w:type="dxa"/>
          </w:tcPr>
          <w:p w14:paraId="72410878" w14:textId="0E38B6F3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28</w:t>
            </w:r>
          </w:p>
        </w:tc>
      </w:tr>
      <w:tr w:rsidR="00935A61" w14:paraId="0EFC9910" w14:textId="77777777" w:rsidTr="00935A61">
        <w:tc>
          <w:tcPr>
            <w:tcW w:w="2263" w:type="dxa"/>
          </w:tcPr>
          <w:p w14:paraId="5325EBF9" w14:textId="77777777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18" w:type="dxa"/>
          </w:tcPr>
          <w:p w14:paraId="3B4A6173" w14:textId="1A8749C6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43B2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al</w:t>
            </w:r>
          </w:p>
        </w:tc>
        <w:tc>
          <w:tcPr>
            <w:tcW w:w="1134" w:type="dxa"/>
          </w:tcPr>
          <w:p w14:paraId="2F8956BD" w14:textId="76099F69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59</w:t>
            </w:r>
          </w:p>
        </w:tc>
        <w:tc>
          <w:tcPr>
            <w:tcW w:w="979" w:type="dxa"/>
          </w:tcPr>
          <w:p w14:paraId="192DF8BE" w14:textId="7A94A00D" w:rsidR="00935A61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150" w:type="dxa"/>
          </w:tcPr>
          <w:p w14:paraId="42D161F5" w14:textId="38546831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6</w:t>
            </w:r>
          </w:p>
        </w:tc>
        <w:tc>
          <w:tcPr>
            <w:tcW w:w="927" w:type="dxa"/>
          </w:tcPr>
          <w:p w14:paraId="75A7D0E9" w14:textId="4CB88C69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1.33</w:t>
            </w:r>
          </w:p>
        </w:tc>
        <w:tc>
          <w:tcPr>
            <w:tcW w:w="1479" w:type="dxa"/>
          </w:tcPr>
          <w:p w14:paraId="420683D7" w14:textId="2969701E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61</w:t>
            </w:r>
          </w:p>
        </w:tc>
      </w:tr>
      <w:tr w:rsidR="00935A61" w14:paraId="1C4F0723" w14:textId="77777777" w:rsidTr="00935A61">
        <w:tc>
          <w:tcPr>
            <w:tcW w:w="2263" w:type="dxa"/>
          </w:tcPr>
          <w:p w14:paraId="0B95717E" w14:textId="77777777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18" w:type="dxa"/>
          </w:tcPr>
          <w:p w14:paraId="0B88B902" w14:textId="70DA8E63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43B2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</w:t>
            </w:r>
          </w:p>
        </w:tc>
        <w:tc>
          <w:tcPr>
            <w:tcW w:w="1134" w:type="dxa"/>
          </w:tcPr>
          <w:p w14:paraId="172E2C10" w14:textId="4932370E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1</w:t>
            </w:r>
          </w:p>
        </w:tc>
        <w:tc>
          <w:tcPr>
            <w:tcW w:w="979" w:type="dxa"/>
          </w:tcPr>
          <w:p w14:paraId="564AABF3" w14:textId="32CD0D4E" w:rsidR="00935A61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150" w:type="dxa"/>
          </w:tcPr>
          <w:p w14:paraId="615D2D57" w14:textId="13AC5BCE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6</w:t>
            </w:r>
          </w:p>
        </w:tc>
        <w:tc>
          <w:tcPr>
            <w:tcW w:w="927" w:type="dxa"/>
          </w:tcPr>
          <w:p w14:paraId="4EA1400A" w14:textId="17AFC141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3</w:t>
            </w:r>
          </w:p>
        </w:tc>
        <w:tc>
          <w:tcPr>
            <w:tcW w:w="1479" w:type="dxa"/>
          </w:tcPr>
          <w:p w14:paraId="1B22ACE1" w14:textId="7273A2FC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65</w:t>
            </w:r>
          </w:p>
        </w:tc>
      </w:tr>
      <w:tr w:rsidR="00935A61" w14:paraId="7A7C3DC2" w14:textId="77777777" w:rsidTr="00935A61">
        <w:tc>
          <w:tcPr>
            <w:tcW w:w="2263" w:type="dxa"/>
          </w:tcPr>
          <w:p w14:paraId="7985975C" w14:textId="26156E77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 (Heart Disease)</w:t>
            </w:r>
          </w:p>
        </w:tc>
        <w:tc>
          <w:tcPr>
            <w:tcW w:w="1418" w:type="dxa"/>
          </w:tcPr>
          <w:p w14:paraId="150C91E5" w14:textId="23C37203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43B2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p</w:t>
            </w:r>
          </w:p>
        </w:tc>
        <w:tc>
          <w:tcPr>
            <w:tcW w:w="1134" w:type="dxa"/>
          </w:tcPr>
          <w:p w14:paraId="1E45C035" w14:textId="3642D1E6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42</w:t>
            </w:r>
          </w:p>
        </w:tc>
        <w:tc>
          <w:tcPr>
            <w:tcW w:w="979" w:type="dxa"/>
          </w:tcPr>
          <w:p w14:paraId="45440129" w14:textId="2FC9C037" w:rsidR="00935A61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150" w:type="dxa"/>
          </w:tcPr>
          <w:p w14:paraId="74EB65B3" w14:textId="09B37960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8</w:t>
            </w:r>
          </w:p>
        </w:tc>
        <w:tc>
          <w:tcPr>
            <w:tcW w:w="927" w:type="dxa"/>
          </w:tcPr>
          <w:p w14:paraId="05A989EE" w14:textId="0CBF41E9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21</w:t>
            </w:r>
          </w:p>
        </w:tc>
        <w:tc>
          <w:tcPr>
            <w:tcW w:w="1479" w:type="dxa"/>
          </w:tcPr>
          <w:p w14:paraId="541D135A" w14:textId="5E959A56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96</w:t>
            </w:r>
          </w:p>
        </w:tc>
      </w:tr>
      <w:tr w:rsidR="00935A61" w14:paraId="333EDBC0" w14:textId="77777777" w:rsidTr="00935A61">
        <w:tc>
          <w:tcPr>
            <w:tcW w:w="2263" w:type="dxa"/>
          </w:tcPr>
          <w:p w14:paraId="0A7D1429" w14:textId="77777777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18" w:type="dxa"/>
          </w:tcPr>
          <w:p w14:paraId="7B7B1B18" w14:textId="1BF9ABD8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43B2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lope</w:t>
            </w:r>
          </w:p>
        </w:tc>
        <w:tc>
          <w:tcPr>
            <w:tcW w:w="1134" w:type="dxa"/>
          </w:tcPr>
          <w:p w14:paraId="3CCB5C62" w14:textId="6B523D42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66</w:t>
            </w:r>
          </w:p>
        </w:tc>
        <w:tc>
          <w:tcPr>
            <w:tcW w:w="979" w:type="dxa"/>
          </w:tcPr>
          <w:p w14:paraId="1960A769" w14:textId="3764C441" w:rsidR="00935A61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150" w:type="dxa"/>
          </w:tcPr>
          <w:p w14:paraId="60A3EE65" w14:textId="5CED5EF4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1</w:t>
            </w:r>
          </w:p>
        </w:tc>
        <w:tc>
          <w:tcPr>
            <w:tcW w:w="927" w:type="dxa"/>
          </w:tcPr>
          <w:p w14:paraId="0BFD8DE2" w14:textId="6DC933F5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1.43</w:t>
            </w:r>
          </w:p>
        </w:tc>
        <w:tc>
          <w:tcPr>
            <w:tcW w:w="1479" w:type="dxa"/>
          </w:tcPr>
          <w:p w14:paraId="1938CDE0" w14:textId="03E210E3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11</w:t>
            </w:r>
          </w:p>
        </w:tc>
      </w:tr>
      <w:tr w:rsidR="00935A61" w14:paraId="72C68C27" w14:textId="77777777" w:rsidTr="00935A61">
        <w:tc>
          <w:tcPr>
            <w:tcW w:w="2263" w:type="dxa"/>
          </w:tcPr>
          <w:p w14:paraId="3F1A8A9B" w14:textId="77777777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18" w:type="dxa"/>
          </w:tcPr>
          <w:p w14:paraId="784443DB" w14:textId="54422D46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43B2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alach</w:t>
            </w:r>
          </w:p>
        </w:tc>
        <w:tc>
          <w:tcPr>
            <w:tcW w:w="1134" w:type="dxa"/>
          </w:tcPr>
          <w:p w14:paraId="6DEC29CF" w14:textId="0F17BC2E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8.12</w:t>
            </w:r>
          </w:p>
        </w:tc>
        <w:tc>
          <w:tcPr>
            <w:tcW w:w="979" w:type="dxa"/>
          </w:tcPr>
          <w:p w14:paraId="10405EFF" w14:textId="48F3432C" w:rsidR="00935A61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150" w:type="dxa"/>
          </w:tcPr>
          <w:p w14:paraId="180CD0C7" w14:textId="2C0328C9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52.4</w:t>
            </w:r>
          </w:p>
        </w:tc>
        <w:tc>
          <w:tcPr>
            <w:tcW w:w="927" w:type="dxa"/>
          </w:tcPr>
          <w:p w14:paraId="3EB22F65" w14:textId="5EE05ED7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51</w:t>
            </w:r>
          </w:p>
        </w:tc>
        <w:tc>
          <w:tcPr>
            <w:tcW w:w="1479" w:type="dxa"/>
          </w:tcPr>
          <w:p w14:paraId="54D10C02" w14:textId="77E02EE2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6</w:t>
            </w:r>
          </w:p>
        </w:tc>
      </w:tr>
      <w:tr w:rsidR="00935A61" w14:paraId="35165643" w14:textId="77777777" w:rsidTr="00935A61">
        <w:tc>
          <w:tcPr>
            <w:tcW w:w="2263" w:type="dxa"/>
          </w:tcPr>
          <w:p w14:paraId="20A69E46" w14:textId="6BDEA018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18" w:type="dxa"/>
          </w:tcPr>
          <w:p w14:paraId="3312A00C" w14:textId="09CFABED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43B2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al</w:t>
            </w:r>
          </w:p>
        </w:tc>
        <w:tc>
          <w:tcPr>
            <w:tcW w:w="1134" w:type="dxa"/>
          </w:tcPr>
          <w:p w14:paraId="6C92C42C" w14:textId="63D5082E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15</w:t>
            </w:r>
          </w:p>
        </w:tc>
        <w:tc>
          <w:tcPr>
            <w:tcW w:w="979" w:type="dxa"/>
          </w:tcPr>
          <w:p w14:paraId="736D2F07" w14:textId="11035C29" w:rsidR="00935A61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</w:p>
        </w:tc>
        <w:tc>
          <w:tcPr>
            <w:tcW w:w="1150" w:type="dxa"/>
          </w:tcPr>
          <w:p w14:paraId="557CC7B1" w14:textId="1089040D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</w:t>
            </w:r>
          </w:p>
        </w:tc>
        <w:tc>
          <w:tcPr>
            <w:tcW w:w="927" w:type="dxa"/>
          </w:tcPr>
          <w:p w14:paraId="2F05A6F2" w14:textId="6D4839A9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1</w:t>
            </w:r>
          </w:p>
        </w:tc>
        <w:tc>
          <w:tcPr>
            <w:tcW w:w="1479" w:type="dxa"/>
          </w:tcPr>
          <w:p w14:paraId="06E25CFF" w14:textId="53518294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26</w:t>
            </w:r>
          </w:p>
        </w:tc>
      </w:tr>
      <w:tr w:rsidR="00935A61" w14:paraId="56136F62" w14:textId="77777777" w:rsidTr="00935A61">
        <w:tc>
          <w:tcPr>
            <w:tcW w:w="2263" w:type="dxa"/>
          </w:tcPr>
          <w:p w14:paraId="62F78AA1" w14:textId="77777777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18" w:type="dxa"/>
          </w:tcPr>
          <w:p w14:paraId="4D8E3042" w14:textId="7F03603C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43B2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</w:t>
            </w:r>
          </w:p>
        </w:tc>
        <w:tc>
          <w:tcPr>
            <w:tcW w:w="1134" w:type="dxa"/>
          </w:tcPr>
          <w:p w14:paraId="62DE31C9" w14:textId="015FC54A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1</w:t>
            </w:r>
          </w:p>
        </w:tc>
        <w:tc>
          <w:tcPr>
            <w:tcW w:w="979" w:type="dxa"/>
          </w:tcPr>
          <w:p w14:paraId="4E59C385" w14:textId="7F844977" w:rsidR="00935A61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150" w:type="dxa"/>
          </w:tcPr>
          <w:p w14:paraId="0128D5BF" w14:textId="3EB2043F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9</w:t>
            </w:r>
          </w:p>
        </w:tc>
        <w:tc>
          <w:tcPr>
            <w:tcW w:w="927" w:type="dxa"/>
          </w:tcPr>
          <w:p w14:paraId="169CBF2E" w14:textId="616A0A2E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62</w:t>
            </w:r>
          </w:p>
        </w:tc>
        <w:tc>
          <w:tcPr>
            <w:tcW w:w="1479" w:type="dxa"/>
          </w:tcPr>
          <w:p w14:paraId="165F036F" w14:textId="0E460809" w:rsidR="00935A61" w:rsidRPr="00943B20" w:rsidRDefault="00935A61" w:rsidP="00577F9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.82</w:t>
            </w:r>
          </w:p>
        </w:tc>
      </w:tr>
    </w:tbl>
    <w:p w14:paraId="72FB96ED" w14:textId="571455FD" w:rsidR="00EB75CA" w:rsidRDefault="00EB75CA" w:rsidP="00577F9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233AFD7" w14:textId="52447F8D" w:rsidR="00EB75CA" w:rsidRDefault="00EB75CA" w:rsidP="00577F9A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Comments about </w:t>
      </w:r>
      <w:r w:rsidR="00001313">
        <w:rPr>
          <w:rFonts w:ascii="Times New Roman" w:hAnsi="Times New Roman" w:cs="Times New Roman"/>
          <w:b/>
          <w:sz w:val="24"/>
          <w:szCs w:val="24"/>
          <w:lang w:val="en-US"/>
        </w:rPr>
        <w:t xml:space="preserve">statistical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values</w:t>
      </w:r>
    </w:p>
    <w:p w14:paraId="61320DCE" w14:textId="1A8C2979" w:rsidR="0054583C" w:rsidRDefault="00F638CB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at does the mean and mode</w:t>
      </w:r>
      <w:r w:rsidR="0054583C">
        <w:rPr>
          <w:rFonts w:ascii="Times New Roman" w:hAnsi="Times New Roman" w:cs="Times New Roman"/>
          <w:sz w:val="24"/>
          <w:szCs w:val="24"/>
          <w:lang w:val="en-US"/>
        </w:rPr>
        <w:t>?</w:t>
      </w:r>
    </w:p>
    <w:p w14:paraId="282A55CE" w14:textId="45C1912A" w:rsidR="0054583C" w:rsidRDefault="00935A61" w:rsidP="00577F9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or numerical feature thalach</w:t>
      </w:r>
      <w:r w:rsidR="00F638CB">
        <w:rPr>
          <w:rFonts w:ascii="Times New Roman" w:hAnsi="Times New Roman" w:cs="Times New Roman"/>
          <w:sz w:val="24"/>
          <w:szCs w:val="24"/>
          <w:lang w:val="en-US"/>
        </w:rPr>
        <w:t xml:space="preserve"> we shall compare using the mean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638CB">
        <w:rPr>
          <w:rFonts w:ascii="Times New Roman" w:hAnsi="Times New Roman" w:cs="Times New Roman"/>
          <w:sz w:val="24"/>
          <w:szCs w:val="24"/>
          <w:lang w:val="en-US"/>
        </w:rPr>
        <w:t>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ople with heart disease have a higher mean value than those without heart disease. </w:t>
      </w:r>
    </w:p>
    <w:p w14:paraId="6E60586B" w14:textId="3C46A70D" w:rsidR="00F638CB" w:rsidRDefault="00F638CB" w:rsidP="00577F9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or categorical features, comparison between target values will be done using the mode.</w:t>
      </w:r>
    </w:p>
    <w:p w14:paraId="1EA5EC95" w14:textId="1DE9371E" w:rsidR="005F54B5" w:rsidRDefault="005F54B5" w:rsidP="00577F9A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or ca, people with and without heart disease both have a mode of 0</w:t>
      </w:r>
      <w:r w:rsidR="00577F9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D74F3C7" w14:textId="41E680C8" w:rsidR="005F54B5" w:rsidRDefault="005F54B5" w:rsidP="00577F9A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ost people with heart disease have a flat slope of peak exercise while most people without heart disease have an upsloping slop of peak exercise.</w:t>
      </w:r>
    </w:p>
    <w:p w14:paraId="0573EC81" w14:textId="52468B85" w:rsidR="00F638CB" w:rsidRDefault="005F54B5" w:rsidP="00577F9A">
      <w:pPr>
        <w:pStyle w:val="ListParagraph"/>
        <w:numPr>
          <w:ilvl w:val="1"/>
          <w:numId w:val="6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jority of people with heart disease have non-angina chest pain while asymptomatic angina chest pain is most common among those without heart disease.</w:t>
      </w:r>
    </w:p>
    <w:p w14:paraId="77633C36" w14:textId="54939600" w:rsidR="00E22778" w:rsidRPr="00E22778" w:rsidRDefault="00E22778" w:rsidP="00577F9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al is supposed to be a categorical feature but due to noise, the mode is neither definitive nor informative as it now seems like a continuous feature. Looking at the mean, people without heart disease have a </w:t>
      </w:r>
      <w:r w:rsidR="00BD59DB">
        <w:rPr>
          <w:rFonts w:ascii="Times New Roman" w:hAnsi="Times New Roman" w:cs="Times New Roman"/>
          <w:sz w:val="24"/>
          <w:szCs w:val="24"/>
          <w:lang w:val="en-US"/>
        </w:rPr>
        <w:t xml:space="preserve">slightly </w:t>
      </w:r>
      <w:r>
        <w:rPr>
          <w:rFonts w:ascii="Times New Roman" w:hAnsi="Times New Roman" w:cs="Times New Roman"/>
          <w:sz w:val="24"/>
          <w:szCs w:val="24"/>
          <w:lang w:val="en-US"/>
        </w:rPr>
        <w:t>higher mean value than those with heart disease.</w:t>
      </w:r>
    </w:p>
    <w:p w14:paraId="7B2A93FA" w14:textId="77777777" w:rsidR="0054583C" w:rsidRDefault="0054583C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at do the variance values say about the features?</w:t>
      </w:r>
    </w:p>
    <w:p w14:paraId="7D23A099" w14:textId="77777777" w:rsidR="00BD59DB" w:rsidRDefault="00BD59DB" w:rsidP="00577F9A">
      <w:pPr>
        <w:pStyle w:val="ListParagraph"/>
        <w:numPr>
          <w:ilvl w:val="0"/>
          <w:numId w:val="5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or thalach feature; considering the lower mean for those without heart disease, they have a higher variance compared to those with heart disease.</w:t>
      </w:r>
    </w:p>
    <w:p w14:paraId="49E77F2A" w14:textId="0F9024AD" w:rsidR="0054583C" w:rsidRPr="00495516" w:rsidRDefault="00BD59DB" w:rsidP="00577F9A">
      <w:pPr>
        <w:pStyle w:val="ListParagraph"/>
        <w:numPr>
          <w:ilvl w:val="0"/>
          <w:numId w:val="5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Generally, the variance for those without heart disease is higher than that of those with heart disease for all the features except cp.</w:t>
      </w:r>
    </w:p>
    <w:p w14:paraId="2EBE9A4B" w14:textId="77777777" w:rsidR="0054583C" w:rsidRDefault="0054583C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CFEC454" w14:textId="2E633395" w:rsidR="00001313" w:rsidRDefault="00001313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at do positive and negative values of skew and kurtosis say about the dataset?</w:t>
      </w:r>
    </w:p>
    <w:p w14:paraId="04BEB0CC" w14:textId="77777777" w:rsidR="00001313" w:rsidRDefault="00001313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skewness measures the degree of symmetry of the distribution of the data.</w:t>
      </w:r>
    </w:p>
    <w:p w14:paraId="22913357" w14:textId="26E589C3" w:rsidR="00001313" w:rsidRPr="00254F35" w:rsidRDefault="002160AB" w:rsidP="00577F9A">
      <w:pPr>
        <w:pStyle w:val="ListParagraph"/>
        <w:numPr>
          <w:ilvl w:val="0"/>
          <w:numId w:val="3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The ca values for people with heart disease has the highest skew and highest kurtosis in the entire dataset.</w:t>
      </w:r>
    </w:p>
    <w:p w14:paraId="7A0A9F42" w14:textId="4B51CAB1" w:rsidR="00001313" w:rsidRDefault="002160AB" w:rsidP="00577F9A">
      <w:pPr>
        <w:pStyle w:val="ListParagraph"/>
        <w:numPr>
          <w:ilvl w:val="0"/>
          <w:numId w:val="4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or those without heart disease, all features except cp have a negative kurtosis (i.e., flatten out more than the normal distribution curve on the tails).</w:t>
      </w:r>
    </w:p>
    <w:p w14:paraId="0C27AEAF" w14:textId="718AE2ED" w:rsidR="002160AB" w:rsidRPr="00495516" w:rsidRDefault="002160AB" w:rsidP="00577F9A">
      <w:pPr>
        <w:pStyle w:val="ListParagraph"/>
        <w:numPr>
          <w:ilvl w:val="0"/>
          <w:numId w:val="4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or those with heart disease, all features except cp have a </w:t>
      </w:r>
      <w:r>
        <w:rPr>
          <w:rFonts w:ascii="Times New Roman" w:hAnsi="Times New Roman" w:cs="Times New Roman"/>
          <w:sz w:val="24"/>
          <w:szCs w:val="24"/>
          <w:lang w:val="en-US"/>
        </w:rPr>
        <w:t>positiv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kurtosis (i.e.,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distribution curve doesn’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latten out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s much as </w:t>
      </w:r>
      <w:r>
        <w:rPr>
          <w:rFonts w:ascii="Times New Roman" w:hAnsi="Times New Roman" w:cs="Times New Roman"/>
          <w:sz w:val="24"/>
          <w:szCs w:val="24"/>
          <w:lang w:val="en-US"/>
        </w:rPr>
        <w:t>the normal distribution curve on the tails).</w:t>
      </w:r>
    </w:p>
    <w:p w14:paraId="76BFDDA0" w14:textId="79F02DDF" w:rsidR="004452A0" w:rsidRDefault="004452A0" w:rsidP="00577F9A">
      <w:pPr>
        <w:pStyle w:val="ListParagraph"/>
        <w:numPr>
          <w:ilvl w:val="0"/>
          <w:numId w:val="4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or those without heart disease, all features except c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ca are skewed to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left.</w:t>
      </w:r>
    </w:p>
    <w:p w14:paraId="1BD9C357" w14:textId="25087B98" w:rsidR="002160AB" w:rsidRPr="004452A0" w:rsidRDefault="004452A0" w:rsidP="00577F9A">
      <w:pPr>
        <w:pStyle w:val="ListParagraph"/>
        <w:numPr>
          <w:ilvl w:val="0"/>
          <w:numId w:val="4"/>
        </w:numPr>
        <w:ind w:left="284" w:hanging="28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or those with heart disease, all features except c</w:t>
      </w:r>
      <w:r>
        <w:rPr>
          <w:rFonts w:ascii="Times New Roman" w:hAnsi="Times New Roman" w:cs="Times New Roman"/>
          <w:sz w:val="24"/>
          <w:szCs w:val="24"/>
          <w:lang w:val="en-US"/>
        </w:rPr>
        <w:t>a and thal are skewed to the right.</w:t>
      </w:r>
    </w:p>
    <w:p w14:paraId="048C9905" w14:textId="77777777" w:rsidR="00001313" w:rsidRDefault="00001313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8DE2359" w14:textId="77777777" w:rsidR="00001313" w:rsidRPr="00001313" w:rsidRDefault="00001313" w:rsidP="00577F9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001313" w:rsidRPr="0000131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CCDCB6" w14:textId="77777777" w:rsidR="003B2773" w:rsidRDefault="003B2773" w:rsidP="0016447A">
      <w:pPr>
        <w:spacing w:after="0" w:line="240" w:lineRule="auto"/>
      </w:pPr>
      <w:r>
        <w:separator/>
      </w:r>
    </w:p>
  </w:endnote>
  <w:endnote w:type="continuationSeparator" w:id="0">
    <w:p w14:paraId="05D6EE68" w14:textId="77777777" w:rsidR="003B2773" w:rsidRDefault="003B2773" w:rsidP="001644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309C4F" w14:textId="77777777" w:rsidR="003B2773" w:rsidRDefault="003B2773" w:rsidP="0016447A">
      <w:pPr>
        <w:spacing w:after="0" w:line="240" w:lineRule="auto"/>
      </w:pPr>
      <w:r>
        <w:separator/>
      </w:r>
    </w:p>
  </w:footnote>
  <w:footnote w:type="continuationSeparator" w:id="0">
    <w:p w14:paraId="02CF5479" w14:textId="77777777" w:rsidR="003B2773" w:rsidRDefault="003B2773" w:rsidP="001644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83734"/>
    <w:multiLevelType w:val="hybridMultilevel"/>
    <w:tmpl w:val="E8AE20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1A35C9"/>
    <w:multiLevelType w:val="hybridMultilevel"/>
    <w:tmpl w:val="5D82C4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73671E"/>
    <w:multiLevelType w:val="hybridMultilevel"/>
    <w:tmpl w:val="124E9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41131B"/>
    <w:multiLevelType w:val="hybridMultilevel"/>
    <w:tmpl w:val="43A810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175547"/>
    <w:multiLevelType w:val="hybridMultilevel"/>
    <w:tmpl w:val="87F41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A515A8"/>
    <w:multiLevelType w:val="hybridMultilevel"/>
    <w:tmpl w:val="225434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NDI3MDI1NzYzsDBS0lEKTi0uzszPAykwqgUAhSHJFCwAAAA="/>
  </w:docVars>
  <w:rsids>
    <w:rsidRoot w:val="0038497D"/>
    <w:rsid w:val="00001313"/>
    <w:rsid w:val="00025873"/>
    <w:rsid w:val="000C3100"/>
    <w:rsid w:val="000D4E52"/>
    <w:rsid w:val="0016447A"/>
    <w:rsid w:val="002160AB"/>
    <w:rsid w:val="00254F35"/>
    <w:rsid w:val="002824D1"/>
    <w:rsid w:val="002F7EAA"/>
    <w:rsid w:val="00317BF8"/>
    <w:rsid w:val="0038497D"/>
    <w:rsid w:val="003B2773"/>
    <w:rsid w:val="003C2A47"/>
    <w:rsid w:val="004452A0"/>
    <w:rsid w:val="00495516"/>
    <w:rsid w:val="0054583C"/>
    <w:rsid w:val="00577F9A"/>
    <w:rsid w:val="005B48AF"/>
    <w:rsid w:val="005F54B5"/>
    <w:rsid w:val="006F3D21"/>
    <w:rsid w:val="00802A5B"/>
    <w:rsid w:val="008373B5"/>
    <w:rsid w:val="00852928"/>
    <w:rsid w:val="00935A61"/>
    <w:rsid w:val="00943B20"/>
    <w:rsid w:val="00A4753F"/>
    <w:rsid w:val="00A62BC2"/>
    <w:rsid w:val="00B50382"/>
    <w:rsid w:val="00BD59DB"/>
    <w:rsid w:val="00C179F2"/>
    <w:rsid w:val="00D66666"/>
    <w:rsid w:val="00DC176B"/>
    <w:rsid w:val="00E22778"/>
    <w:rsid w:val="00EB75CA"/>
    <w:rsid w:val="00F638CB"/>
    <w:rsid w:val="00F91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ACCE0"/>
  <w15:chartTrackingRefBased/>
  <w15:docId w15:val="{FDF16B94-D56D-40FC-A833-F9913D998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644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447A"/>
  </w:style>
  <w:style w:type="paragraph" w:styleId="Footer">
    <w:name w:val="footer"/>
    <w:basedOn w:val="Normal"/>
    <w:link w:val="FooterChar"/>
    <w:uiPriority w:val="99"/>
    <w:unhideWhenUsed/>
    <w:rsid w:val="001644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447A"/>
  </w:style>
  <w:style w:type="table" w:styleId="TableGrid">
    <w:name w:val="Table Grid"/>
    <w:basedOn w:val="TableNormal"/>
    <w:uiPriority w:val="39"/>
    <w:rsid w:val="002824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43B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0</TotalTime>
  <Pages>6</Pages>
  <Words>866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ehise Ajayi</dc:creator>
  <cp:keywords/>
  <dc:description/>
  <cp:lastModifiedBy>Jubilee Imhanzenobe</cp:lastModifiedBy>
  <cp:revision>15</cp:revision>
  <dcterms:created xsi:type="dcterms:W3CDTF">2021-01-27T05:15:00Z</dcterms:created>
  <dcterms:modified xsi:type="dcterms:W3CDTF">2021-02-03T20:07:00Z</dcterms:modified>
</cp:coreProperties>
</file>